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FABAE1" w14:textId="77777777" w:rsidR="00676BB5" w:rsidRPr="00676BB5" w:rsidRDefault="00676BB5" w:rsidP="00676BB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r w:rsidRPr="00C63019">
        <w:rPr>
          <w:lang w:val="es-ES"/>
        </w:rPr>
        <w:t>PROPOSTA DE CONTRACTACIÓ</w:t>
      </w:r>
    </w:p>
    <w:p w14:paraId="37E00E4C" w14:textId="77777777" w:rsidR="00676BB5" w:rsidRPr="00676BB5" w:rsidRDefault="00676BB5" w:rsidP="00676BB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r w:rsidRPr="00676BB5">
        <w:rPr>
          <w:color w:val="0070C0"/>
          <w:lang w:val="es-ES"/>
        </w:rPr>
        <w:t>PROPUESTA DE</w:t>
      </w:r>
      <w:r w:rsidRPr="00676BB5">
        <w:rPr>
          <w:color w:val="0070C0"/>
          <w:spacing w:val="-39"/>
          <w:lang w:val="es-ES"/>
        </w:rPr>
        <w:t xml:space="preserve"> </w:t>
      </w:r>
      <w:r w:rsidRPr="00676BB5">
        <w:rPr>
          <w:color w:val="0070C0"/>
          <w:lang w:val="es-ES"/>
        </w:rPr>
        <w:t>CONTRATACIÓN</w:t>
      </w:r>
    </w:p>
    <w:p w14:paraId="29915B2B" w14:textId="77777777" w:rsidR="00676BB5" w:rsidRPr="00676BB5" w:rsidRDefault="00676BB5">
      <w:pPr>
        <w:pStyle w:val="Textindependent"/>
        <w:spacing w:before="3"/>
        <w:rPr>
          <w:rFonts w:ascii="Times New Roman"/>
          <w:b w:val="0"/>
          <w:sz w:val="25"/>
          <w:lang w:val="es-ES"/>
        </w:rPr>
      </w:pPr>
    </w:p>
    <w:tbl>
      <w:tblPr>
        <w:tblStyle w:val="TableNormal1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1B51B9" w:rsidRPr="000317AF" w14:paraId="23235B98" w14:textId="77777777">
        <w:trPr>
          <w:trHeight w:val="275"/>
        </w:trPr>
        <w:tc>
          <w:tcPr>
            <w:tcW w:w="3955" w:type="dxa"/>
            <w:tcBorders>
              <w:left w:val="nil"/>
            </w:tcBorders>
          </w:tcPr>
          <w:p w14:paraId="48634721" w14:textId="77777777" w:rsidR="001B51B9" w:rsidRPr="000317AF" w:rsidRDefault="00D43338">
            <w:pPr>
              <w:pStyle w:val="TableParagraph"/>
              <w:spacing w:line="256" w:lineRule="exact"/>
              <w:ind w:left="564" w:right="553"/>
              <w:jc w:val="center"/>
              <w:rPr>
                <w:b/>
                <w:sz w:val="24"/>
                <w:lang w:val="ca-ES"/>
              </w:rPr>
            </w:pPr>
            <w:r w:rsidRPr="000317AF">
              <w:rPr>
                <w:b/>
                <w:sz w:val="24"/>
                <w:lang w:val="ca-ES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14:paraId="23AC93E8" w14:textId="77777777" w:rsidR="00EE7C15" w:rsidRPr="0069478E" w:rsidRDefault="00EE7C15" w:rsidP="00EE7C15">
            <w:pPr>
              <w:pStyle w:val="TableParagraph"/>
              <w:jc w:val="center"/>
              <w:rPr>
                <w:b/>
                <w:sz w:val="24"/>
                <w:szCs w:val="24"/>
                <w:lang w:val="ca-ES"/>
              </w:rPr>
            </w:pPr>
            <w:r w:rsidRPr="0069478E">
              <w:rPr>
                <w:b/>
                <w:sz w:val="24"/>
                <w:szCs w:val="24"/>
                <w:lang w:val="ca-ES"/>
              </w:rPr>
              <w:t>LE-12/715/2021</w:t>
            </w:r>
          </w:p>
          <w:p w14:paraId="2EB2F9BC" w14:textId="77777777" w:rsidR="001B51B9" w:rsidRPr="000317AF" w:rsidRDefault="001B51B9">
            <w:pPr>
              <w:pStyle w:val="TableParagraph"/>
              <w:rPr>
                <w:rFonts w:ascii="Times New Roman"/>
                <w:lang w:val="ca-ES"/>
              </w:rPr>
            </w:pPr>
          </w:p>
        </w:tc>
      </w:tr>
      <w:tr w:rsidR="001B51B9" w:rsidRPr="000317AF" w14:paraId="736B15EB" w14:textId="77777777">
        <w:trPr>
          <w:trHeight w:val="277"/>
        </w:trPr>
        <w:tc>
          <w:tcPr>
            <w:tcW w:w="3955" w:type="dxa"/>
            <w:tcBorders>
              <w:left w:val="nil"/>
            </w:tcBorders>
          </w:tcPr>
          <w:p w14:paraId="1E7D95D6" w14:textId="77777777" w:rsidR="001B51B9" w:rsidRPr="000317AF" w:rsidRDefault="00D43338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  <w:lang w:val="es-ES"/>
              </w:rPr>
            </w:pPr>
            <w:r w:rsidRPr="000317AF">
              <w:rPr>
                <w:b/>
                <w:color w:val="0070C0"/>
                <w:sz w:val="24"/>
                <w:lang w:val="es-ES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14:paraId="52E9EE62" w14:textId="77777777" w:rsidR="001B51B9" w:rsidRPr="000317AF" w:rsidRDefault="001B51B9">
            <w:pPr>
              <w:rPr>
                <w:sz w:val="2"/>
                <w:szCs w:val="2"/>
                <w:lang w:val="es-ES"/>
              </w:rPr>
            </w:pPr>
          </w:p>
        </w:tc>
      </w:tr>
    </w:tbl>
    <w:p w14:paraId="6E34BCEC" w14:textId="77777777" w:rsidR="001B51B9" w:rsidRDefault="001B51B9">
      <w:pPr>
        <w:pStyle w:val="Textindependent"/>
        <w:rPr>
          <w:rFonts w:ascii="Times New Roman"/>
          <w:b w:val="0"/>
          <w:sz w:val="20"/>
        </w:rPr>
      </w:pPr>
    </w:p>
    <w:p w14:paraId="7840A0F1" w14:textId="77777777" w:rsidR="001B51B9" w:rsidRDefault="001B51B9">
      <w:pPr>
        <w:pStyle w:val="Textindependent"/>
        <w:rPr>
          <w:rFonts w:ascii="Times New Roman"/>
          <w:b w:val="0"/>
          <w:sz w:val="20"/>
        </w:rPr>
      </w:pPr>
    </w:p>
    <w:p w14:paraId="626B3D74" w14:textId="77777777" w:rsidR="001B51B9" w:rsidRDefault="001B51B9">
      <w:pPr>
        <w:pStyle w:val="Textindependent"/>
        <w:spacing w:before="7"/>
        <w:rPr>
          <w:rFonts w:ascii="Times New Roman"/>
          <w:b w:val="0"/>
          <w:sz w:val="23"/>
        </w:rPr>
      </w:pPr>
    </w:p>
    <w:p w14:paraId="47216761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  <w:r w:rsidRPr="000317AF">
        <w:rPr>
          <w:b/>
          <w:sz w:val="24"/>
          <w:szCs w:val="24"/>
          <w:lang w:val="ca-ES"/>
        </w:rPr>
        <w:t>PROPOSTA DE CONTRACTACIÓ ORDENADA PER VALORACIÓ FINAL (primera fase + segona fase)</w:t>
      </w:r>
      <w:r w:rsidRPr="000317AF">
        <w:rPr>
          <w:b/>
          <w:sz w:val="24"/>
          <w:szCs w:val="24"/>
          <w:lang w:val="ca-ES"/>
        </w:rPr>
        <w:br/>
      </w:r>
      <w:r w:rsidRPr="000317AF">
        <w:rPr>
          <w:b/>
          <w:color w:val="0070C0"/>
          <w:sz w:val="24"/>
          <w:lang w:val="es-ES"/>
        </w:rPr>
        <w:t>PROPUESTA DE CONTRATACIÓN – ORDENADA POR VALORACIÓN FINAL (primera fase + segunda fase)</w:t>
      </w:r>
    </w:p>
    <w:p w14:paraId="6787BEB7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5DAC6173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392352FE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1B33A86D" w14:textId="34920EB5" w:rsidR="00E20FE1" w:rsidRPr="00CD6D58" w:rsidRDefault="00CD6D58" w:rsidP="00CD6D58">
      <w:pPr>
        <w:pStyle w:val="Textindependent"/>
        <w:spacing w:before="2"/>
        <w:jc w:val="center"/>
        <w:rPr>
          <w:b w:val="0"/>
          <w:lang w:val="ca-ES"/>
        </w:rPr>
      </w:pPr>
      <w:r w:rsidRPr="00F57AB8">
        <w:rPr>
          <w:lang w:val="ca-ES"/>
        </w:rPr>
        <w:t>LINARES HERREROS, MARIA PAZ</w:t>
      </w:r>
    </w:p>
    <w:p w14:paraId="27D12262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1D20D9B4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104C888A" w14:textId="77777777" w:rsidR="00026921" w:rsidRPr="000317AF" w:rsidRDefault="0002692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631EC7CF" w14:textId="77777777" w:rsidR="00026921" w:rsidRPr="000317AF" w:rsidRDefault="0002692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2EE43A73" w14:textId="77777777" w:rsidR="00026921" w:rsidRPr="000317AF" w:rsidRDefault="0002692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04A316FC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7FB586C7" w14:textId="77777777" w:rsidR="00E20FE1" w:rsidRPr="000317AF" w:rsidRDefault="00E20FE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72007A33" w14:textId="77777777" w:rsidR="00026921" w:rsidRPr="000317AF" w:rsidRDefault="0002692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</w:p>
    <w:p w14:paraId="175CE4C0" w14:textId="77777777" w:rsidR="00026921" w:rsidRPr="00026921" w:rsidRDefault="00026921" w:rsidP="00E20FE1">
      <w:pPr>
        <w:spacing w:before="5" w:after="1"/>
        <w:ind w:left="284"/>
        <w:jc w:val="center"/>
        <w:rPr>
          <w:b/>
          <w:color w:val="0070C0"/>
          <w:sz w:val="24"/>
          <w:lang w:val="es-ES"/>
        </w:rPr>
      </w:pPr>
      <w:r w:rsidRPr="00026921">
        <w:rPr>
          <w:b/>
          <w:sz w:val="24"/>
          <w:lang w:val="es-ES"/>
        </w:rPr>
        <w:t>CANDIDATO/A QUE ES PROPOSA PER A LA CONTRACTACIÓ</w:t>
      </w:r>
      <w:r w:rsidRPr="00026921">
        <w:rPr>
          <w:b/>
          <w:sz w:val="24"/>
          <w:lang w:val="es-ES"/>
        </w:rPr>
        <w:br/>
      </w:r>
      <w:r>
        <w:rPr>
          <w:b/>
          <w:color w:val="0070C0"/>
          <w:sz w:val="24"/>
          <w:lang w:val="es-ES"/>
        </w:rPr>
        <w:t>CANDIDATO/A QUE SE PROPONE PARA LA CONTRATACIÓN</w:t>
      </w:r>
    </w:p>
    <w:p w14:paraId="61C054B8" w14:textId="77777777" w:rsidR="00E20FE1" w:rsidRPr="00C63019" w:rsidRDefault="00E20FE1">
      <w:pPr>
        <w:spacing w:before="5" w:after="1"/>
        <w:rPr>
          <w:b/>
          <w:sz w:val="20"/>
          <w:lang w:val="es-ES"/>
        </w:rPr>
      </w:pPr>
    </w:p>
    <w:tbl>
      <w:tblPr>
        <w:tblStyle w:val="TableNormal1"/>
        <w:tblW w:w="0" w:type="auto"/>
        <w:tblInd w:w="133" w:type="dxa"/>
        <w:tblLayout w:type="fixed"/>
        <w:tblLook w:val="01E0" w:firstRow="1" w:lastRow="1" w:firstColumn="1" w:lastColumn="1" w:noHBand="0" w:noVBand="0"/>
      </w:tblPr>
      <w:tblGrid>
        <w:gridCol w:w="12874"/>
      </w:tblGrid>
      <w:tr w:rsidR="001B51B9" w:rsidRPr="00EE7C15" w14:paraId="629C5E7A" w14:textId="77777777" w:rsidTr="00026921">
        <w:trPr>
          <w:trHeight w:val="890"/>
        </w:trPr>
        <w:tc>
          <w:tcPr>
            <w:tcW w:w="12874" w:type="dxa"/>
            <w:tcBorders>
              <w:top w:val="single" w:sz="48" w:space="0" w:color="818181"/>
              <w:bottom w:val="single" w:sz="48" w:space="0" w:color="818181"/>
            </w:tcBorders>
            <w:shd w:val="clear" w:color="auto" w:fill="FFFFFF" w:themeFill="background1"/>
          </w:tcPr>
          <w:p w14:paraId="04CCEB42" w14:textId="77777777" w:rsidR="00CD6D58" w:rsidRPr="00F57AB8" w:rsidRDefault="00CD6D58" w:rsidP="00CD6D58">
            <w:pPr>
              <w:pStyle w:val="Textindependent"/>
              <w:spacing w:before="2"/>
              <w:jc w:val="center"/>
              <w:rPr>
                <w:b w:val="0"/>
                <w:lang w:val="ca-ES"/>
              </w:rPr>
            </w:pPr>
            <w:r w:rsidRPr="00F57AB8">
              <w:rPr>
                <w:lang w:val="ca-ES"/>
              </w:rPr>
              <w:t>LINARES HERREROS, MARIA PAZ</w:t>
            </w:r>
          </w:p>
          <w:p w14:paraId="2A7EEED0" w14:textId="77777777" w:rsidR="001B51B9" w:rsidRPr="00C63019" w:rsidRDefault="001B51B9">
            <w:pPr>
              <w:pStyle w:val="TableParagraph"/>
              <w:rPr>
                <w:rFonts w:ascii="Times New Roman"/>
                <w:lang w:val="es-ES"/>
              </w:rPr>
            </w:pPr>
          </w:p>
        </w:tc>
      </w:tr>
    </w:tbl>
    <w:p w14:paraId="23E16203" w14:textId="77777777" w:rsidR="001B51B9" w:rsidRPr="00C03897" w:rsidRDefault="00BC6589" w:rsidP="00BC6589">
      <w:pPr>
        <w:widowControl/>
        <w:adjustRightInd w:val="0"/>
        <w:ind w:left="142"/>
        <w:rPr>
          <w:b/>
          <w:sz w:val="24"/>
          <w:szCs w:val="24"/>
          <w:lang w:val="es-ES"/>
        </w:rPr>
      </w:pPr>
      <w:r w:rsidRPr="00C03897">
        <w:rPr>
          <w:rFonts w:eastAsiaTheme="minorHAnsi"/>
          <w:b/>
          <w:sz w:val="24"/>
          <w:szCs w:val="24"/>
          <w:lang w:val="ca-ES"/>
        </w:rPr>
        <w:t>Contra la proposta de contractació es pot presentar reclamació davant el rector en el termini de 10 dies hàbils a comptar des de la publicació de la proposta de contractació.</w:t>
      </w:r>
    </w:p>
    <w:p w14:paraId="1879D1F4" w14:textId="77777777" w:rsidR="001B51B9" w:rsidRPr="00BC6589" w:rsidRDefault="001B51B9">
      <w:pPr>
        <w:spacing w:before="7"/>
        <w:rPr>
          <w:b/>
          <w:sz w:val="24"/>
          <w:szCs w:val="24"/>
          <w:lang w:val="es-ES"/>
        </w:rPr>
      </w:pPr>
    </w:p>
    <w:p w14:paraId="14782E59" w14:textId="77777777" w:rsidR="001B51B9" w:rsidRDefault="001B51B9">
      <w:pPr>
        <w:rPr>
          <w:sz w:val="20"/>
          <w:lang w:val="es-ES"/>
        </w:rPr>
      </w:pPr>
    </w:p>
    <w:p w14:paraId="6196C25B" w14:textId="47DD84B8" w:rsidR="00BC6589" w:rsidRPr="00BC6589" w:rsidRDefault="00BC6589" w:rsidP="00BC6589">
      <w:pPr>
        <w:ind w:left="142"/>
        <w:rPr>
          <w:sz w:val="24"/>
          <w:szCs w:val="24"/>
          <w:lang w:val="es-ES"/>
        </w:rPr>
      </w:pPr>
      <w:r w:rsidRPr="00BC6589">
        <w:rPr>
          <w:sz w:val="24"/>
          <w:szCs w:val="24"/>
          <w:lang w:val="ca-ES"/>
        </w:rPr>
        <w:t>Data publicació al tauler d’anuncis de la convocatòria</w:t>
      </w:r>
      <w:r>
        <w:rPr>
          <w:sz w:val="24"/>
          <w:szCs w:val="24"/>
          <w:lang w:val="es-ES"/>
        </w:rPr>
        <w:t>___</w:t>
      </w:r>
      <w:r w:rsidR="009164F4">
        <w:rPr>
          <w:sz w:val="24"/>
          <w:szCs w:val="24"/>
          <w:lang w:val="es-ES"/>
        </w:rPr>
        <w:t>2</w:t>
      </w:r>
      <w:r w:rsidR="002E42B2">
        <w:rPr>
          <w:sz w:val="24"/>
          <w:szCs w:val="24"/>
          <w:lang w:val="es-ES"/>
        </w:rPr>
        <w:t>5</w:t>
      </w:r>
      <w:bookmarkStart w:id="0" w:name="_GoBack"/>
      <w:bookmarkEnd w:id="0"/>
      <w:r w:rsidR="009164F4">
        <w:rPr>
          <w:sz w:val="24"/>
          <w:szCs w:val="24"/>
          <w:lang w:val="es-ES"/>
        </w:rPr>
        <w:t>/06/2021</w:t>
      </w:r>
      <w:r>
        <w:rPr>
          <w:sz w:val="24"/>
          <w:szCs w:val="24"/>
          <w:lang w:val="es-ES"/>
        </w:rPr>
        <w:t>__________________________</w:t>
      </w:r>
    </w:p>
    <w:p w14:paraId="6FAAF579" w14:textId="77777777" w:rsidR="00BC6589" w:rsidRPr="008F48FC" w:rsidRDefault="00BC6589">
      <w:pPr>
        <w:rPr>
          <w:sz w:val="20"/>
          <w:lang w:val="es-ES"/>
        </w:rPr>
      </w:pPr>
    </w:p>
    <w:p w14:paraId="0C9809B0" w14:textId="77777777" w:rsidR="001B51B9" w:rsidRPr="008F48FC" w:rsidRDefault="001B51B9">
      <w:pPr>
        <w:rPr>
          <w:sz w:val="20"/>
          <w:lang w:val="es-ES"/>
        </w:rPr>
      </w:pPr>
    </w:p>
    <w:p w14:paraId="3FB8599D" w14:textId="77777777" w:rsidR="001B51B9" w:rsidRPr="008F48FC" w:rsidRDefault="001B51B9">
      <w:pPr>
        <w:rPr>
          <w:sz w:val="20"/>
          <w:lang w:val="es-ES"/>
        </w:rPr>
      </w:pPr>
    </w:p>
    <w:p w14:paraId="1E52AA1D" w14:textId="77777777" w:rsidR="008F48FC" w:rsidRPr="008F48FC" w:rsidRDefault="00EE7C15" w:rsidP="008F48FC">
      <w:pPr>
        <w:pStyle w:val="Textindependent"/>
        <w:jc w:val="center"/>
        <w:rPr>
          <w:b w:val="0"/>
          <w:sz w:val="20"/>
          <w:lang w:val="es-ES"/>
        </w:rPr>
      </w:pPr>
      <w:r>
        <w:rPr>
          <w:bCs w:val="0"/>
          <w:szCs w:val="22"/>
          <w:lang w:val="es-ES"/>
        </w:rPr>
        <w:t xml:space="preserve">     </w:t>
      </w:r>
      <w:r w:rsidR="008F48FC" w:rsidRPr="008F48FC">
        <w:rPr>
          <w:bCs w:val="0"/>
          <w:szCs w:val="22"/>
          <w:lang w:val="es-ES"/>
        </w:rPr>
        <w:t xml:space="preserve">NOM </w:t>
      </w:r>
      <w:r w:rsidR="008F48FC" w:rsidRPr="008F48FC">
        <w:rPr>
          <w:b w:val="0"/>
          <w:sz w:val="20"/>
          <w:lang w:val="es-ES"/>
        </w:rPr>
        <w:br/>
      </w:r>
      <w:r>
        <w:rPr>
          <w:color w:val="0070C0"/>
          <w:lang w:val="es-ES"/>
        </w:rPr>
        <w:t xml:space="preserve">       </w:t>
      </w:r>
      <w:r w:rsidR="008F48FC" w:rsidRPr="008F48FC">
        <w:rPr>
          <w:color w:val="0070C0"/>
          <w:lang w:val="es-ES"/>
        </w:rPr>
        <w:t>NOMBRE</w:t>
      </w:r>
    </w:p>
    <w:p w14:paraId="6454D859" w14:textId="77777777" w:rsidR="008F48FC" w:rsidRPr="008F48FC" w:rsidRDefault="008F48FC" w:rsidP="008F48FC">
      <w:pPr>
        <w:pStyle w:val="Textindependent"/>
        <w:spacing w:before="2"/>
        <w:rPr>
          <w:b w:val="0"/>
          <w:lang w:val="es-ES"/>
        </w:rPr>
      </w:pPr>
    </w:p>
    <w:tbl>
      <w:tblPr>
        <w:tblStyle w:val="TableNormal1"/>
        <w:tblW w:w="4536" w:type="dxa"/>
        <w:tblInd w:w="4683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4536"/>
      </w:tblGrid>
      <w:tr w:rsidR="00BC6589" w:rsidRPr="00837CD1" w14:paraId="6DB49923" w14:textId="77777777" w:rsidTr="00BC6589">
        <w:trPr>
          <w:trHeight w:val="275"/>
        </w:trPr>
        <w:tc>
          <w:tcPr>
            <w:tcW w:w="4536" w:type="dxa"/>
          </w:tcPr>
          <w:p w14:paraId="25FCC8EB" w14:textId="77777777" w:rsidR="00BC6589" w:rsidRPr="00837CD1" w:rsidRDefault="00EE7C15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>
              <w:rPr>
                <w:sz w:val="24"/>
                <w:lang w:val="ca-ES"/>
              </w:rPr>
              <w:t>Secretari</w:t>
            </w:r>
          </w:p>
        </w:tc>
      </w:tr>
      <w:tr w:rsidR="00BC6589" w:rsidRPr="00837CD1" w14:paraId="4507CD38" w14:textId="77777777" w:rsidTr="00BC6589">
        <w:trPr>
          <w:trHeight w:val="275"/>
        </w:trPr>
        <w:tc>
          <w:tcPr>
            <w:tcW w:w="4536" w:type="dxa"/>
          </w:tcPr>
          <w:p w14:paraId="4463D5A4" w14:textId="77777777" w:rsidR="00BC6589" w:rsidRPr="00837CD1" w:rsidRDefault="00EE7C15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>
              <w:rPr>
                <w:color w:val="0070C0"/>
                <w:sz w:val="24"/>
                <w:lang w:val="es-ES"/>
              </w:rPr>
              <w:t>Secretario</w:t>
            </w:r>
          </w:p>
        </w:tc>
      </w:tr>
      <w:tr w:rsidR="00BC6589" w14:paraId="19242FB8" w14:textId="77777777" w:rsidTr="004E6FE0">
        <w:trPr>
          <w:trHeight w:val="449"/>
        </w:trPr>
        <w:tc>
          <w:tcPr>
            <w:tcW w:w="4536" w:type="dxa"/>
            <w:shd w:val="clear" w:color="auto" w:fill="DADADA"/>
          </w:tcPr>
          <w:p w14:paraId="5758B29C" w14:textId="77777777" w:rsidR="00BC6589" w:rsidRDefault="00EE7C15" w:rsidP="00EE7C15">
            <w:pPr>
              <w:pStyle w:val="TableParagraph"/>
              <w:jc w:val="center"/>
              <w:rPr>
                <w:rFonts w:ascii="Times New Roman"/>
              </w:rPr>
            </w:pPr>
            <w:r>
              <w:t>Pau Fonseca Casas</w:t>
            </w:r>
          </w:p>
          <w:p w14:paraId="00C8FFA4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  <w:p w14:paraId="3A03D872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  <w:p w14:paraId="40936B27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  <w:p w14:paraId="72827F05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  <w:p w14:paraId="134FEA71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  <w:p w14:paraId="7BE19BD5" w14:textId="77777777" w:rsidR="00EE7C15" w:rsidRDefault="00EE7C15" w:rsidP="001D0BBE">
            <w:pPr>
              <w:pStyle w:val="TableParagraph"/>
              <w:rPr>
                <w:rFonts w:ascii="Times New Roman"/>
              </w:rPr>
            </w:pPr>
          </w:p>
        </w:tc>
      </w:tr>
    </w:tbl>
    <w:p w14:paraId="1C476AB5" w14:textId="77777777" w:rsidR="001B51B9" w:rsidRDefault="001B51B9">
      <w:pPr>
        <w:rPr>
          <w:sz w:val="20"/>
        </w:rPr>
      </w:pPr>
    </w:p>
    <w:p w14:paraId="7AD55274" w14:textId="77777777" w:rsidR="001B51B9" w:rsidRDefault="001B51B9">
      <w:pPr>
        <w:spacing w:before="7"/>
        <w:rPr>
          <w:sz w:val="28"/>
        </w:rPr>
      </w:pPr>
    </w:p>
    <w:p w14:paraId="64C92EE3" w14:textId="77777777" w:rsidR="00765D80" w:rsidRDefault="00765D80"/>
    <w:sectPr w:rsidR="00765D80" w:rsidSect="00BC6589">
      <w:headerReference w:type="default" r:id="rId6"/>
      <w:footerReference w:type="default" r:id="rId7"/>
      <w:pgSz w:w="16840" w:h="23820"/>
      <w:pgMar w:top="2127" w:right="2381" w:bottom="1860" w:left="1460" w:header="1255" w:footer="12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85BF2" w14:textId="77777777" w:rsidR="00245B59" w:rsidRDefault="00245B59">
      <w:r>
        <w:separator/>
      </w:r>
    </w:p>
  </w:endnote>
  <w:endnote w:type="continuationSeparator" w:id="0">
    <w:p w14:paraId="70B5D6DD" w14:textId="77777777" w:rsidR="00245B59" w:rsidRDefault="00245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D55E" w14:textId="77777777" w:rsidR="001B51B9" w:rsidRDefault="00BD429A">
    <w:pPr>
      <w:pStyle w:val="Textindependent"/>
      <w:spacing w:line="14" w:lineRule="auto"/>
      <w:rPr>
        <w:b w:val="0"/>
        <w:sz w:val="20"/>
        <w:lang w:val="ca-ES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487005696" behindDoc="0" locked="0" layoutInCell="1" allowOverlap="1" wp14:anchorId="25EA4348" wp14:editId="2723F3F4">
              <wp:simplePos x="0" y="0"/>
              <wp:positionH relativeFrom="column">
                <wp:posOffset>-262890</wp:posOffset>
              </wp:positionH>
              <wp:positionV relativeFrom="paragraph">
                <wp:posOffset>-198755</wp:posOffset>
              </wp:positionV>
              <wp:extent cx="3434080" cy="2616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4080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98F130" w14:textId="77777777" w:rsidR="00837CD1" w:rsidRPr="00837CD1" w:rsidRDefault="00956973">
                          <w:pPr>
                            <w:rPr>
                              <w:lang w:val="ca-ES"/>
                            </w:rPr>
                          </w:pPr>
                          <w:r>
                            <w:rPr>
                              <w:lang w:val="ca-ES"/>
                            </w:rPr>
                            <w:t xml:space="preserve">comunicació 6 - </w:t>
                          </w:r>
                          <w:r w:rsidR="00837CD1">
                            <w:rPr>
                              <w:lang w:val="ca-ES"/>
                            </w:rPr>
                            <w:t>proposta de contractació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5EA4348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-20.7pt;margin-top:-15.65pt;width:270.4pt;height:20.6pt;z-index:48700569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" strokecolor="white [3212]">
              <v:textbox style="mso-fit-shape-to-text:t">
                <w:txbxContent>
                  <w:p w14:paraId="2E98F130" w14:textId="77777777" w:rsidR="00837CD1" w:rsidRPr="00837CD1" w:rsidRDefault="00956973">
                    <w:pPr>
                      <w:rPr>
                        <w:lang w:val="ca-ES"/>
                      </w:rPr>
                    </w:pPr>
                    <w:r>
                      <w:rPr>
                        <w:lang w:val="ca-ES"/>
                      </w:rPr>
                      <w:t xml:space="preserve">comunicació 6 - </w:t>
                    </w:r>
                    <w:r w:rsidR="00837CD1">
                      <w:rPr>
                        <w:lang w:val="ca-ES"/>
                      </w:rPr>
                      <w:t>proposta de contractació</w:t>
                    </w:r>
                  </w:p>
                </w:txbxContent>
              </v:textbox>
            </v:shape>
          </w:pict>
        </mc:Fallback>
      </mc:AlternateContent>
    </w:r>
  </w:p>
  <w:p w14:paraId="3C698C97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384341A4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073A00AE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5738CD5B" w14:textId="77777777" w:rsidR="00837CD1" w:rsidRPr="000317AF" w:rsidRDefault="00837CD1">
    <w:pPr>
      <w:pStyle w:val="Textindependent"/>
      <w:spacing w:line="14" w:lineRule="auto"/>
      <w:rPr>
        <w:b w:val="0"/>
        <w:sz w:val="20"/>
        <w:lang w:val="ca-ES"/>
      </w:rPr>
    </w:pPr>
    <w:proofErr w:type="spellStart"/>
    <w:r>
      <w:rPr>
        <w:b w:val="0"/>
        <w:sz w:val="20"/>
        <w:lang w:val="ca-ES"/>
      </w:rPr>
      <w:t>Ad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AEAB6" w14:textId="77777777" w:rsidR="00245B59" w:rsidRDefault="00245B59">
      <w:r>
        <w:separator/>
      </w:r>
    </w:p>
  </w:footnote>
  <w:footnote w:type="continuationSeparator" w:id="0">
    <w:p w14:paraId="071B50CD" w14:textId="77777777" w:rsidR="00245B59" w:rsidRDefault="00245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A461E" w14:textId="77777777" w:rsidR="001B51B9" w:rsidRDefault="00D43338">
    <w:pPr>
      <w:pStyle w:val="Textindependent"/>
      <w:spacing w:line="14" w:lineRule="auto"/>
      <w:rPr>
        <w:b w:val="0"/>
        <w:sz w:val="20"/>
      </w:rPr>
    </w:pPr>
    <w:r>
      <w:rPr>
        <w:noProof/>
        <w:lang w:val="es-ES" w:eastAsia="es-ES"/>
      </w:rPr>
      <w:drawing>
        <wp:anchor distT="0" distB="0" distL="0" distR="0" simplePos="0" relativeHeight="487002624" behindDoc="1" locked="0" layoutInCell="1" allowOverlap="1" wp14:anchorId="08840C74" wp14:editId="4CDE7177">
          <wp:simplePos x="0" y="0"/>
          <wp:positionH relativeFrom="page">
            <wp:posOffset>986027</wp:posOffset>
          </wp:positionH>
          <wp:positionV relativeFrom="page">
            <wp:posOffset>797053</wp:posOffset>
          </wp:positionV>
          <wp:extent cx="2106167" cy="466342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6167" cy="4663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cyMTCxNDY0tjRU0lEKTi0uzszPAykwqgUABahnYCwAAAA="/>
  </w:docVars>
  <w:rsids>
    <w:rsidRoot w:val="001B51B9"/>
    <w:rsid w:val="00011574"/>
    <w:rsid w:val="00026921"/>
    <w:rsid w:val="000317AF"/>
    <w:rsid w:val="001B51B9"/>
    <w:rsid w:val="00245B59"/>
    <w:rsid w:val="002E42B2"/>
    <w:rsid w:val="004E6FE0"/>
    <w:rsid w:val="00676BB5"/>
    <w:rsid w:val="00765D80"/>
    <w:rsid w:val="007F560F"/>
    <w:rsid w:val="00837CD1"/>
    <w:rsid w:val="008F48FC"/>
    <w:rsid w:val="009164F4"/>
    <w:rsid w:val="00956973"/>
    <w:rsid w:val="009932E4"/>
    <w:rsid w:val="00B2571E"/>
    <w:rsid w:val="00BC6589"/>
    <w:rsid w:val="00BD429A"/>
    <w:rsid w:val="00C03897"/>
    <w:rsid w:val="00C63019"/>
    <w:rsid w:val="00CD6D58"/>
    <w:rsid w:val="00D35AFB"/>
    <w:rsid w:val="00D43338"/>
    <w:rsid w:val="00D961C9"/>
    <w:rsid w:val="00E20FE1"/>
    <w:rsid w:val="00EE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C7BD29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ol1">
    <w:name w:val="heading 1"/>
    <w:basedOn w:val="Normal"/>
    <w:link w:val="Ttol1Car"/>
    <w:uiPriority w:val="1"/>
    <w:qFormat/>
    <w:rsid w:val="00676BB5"/>
    <w:pPr>
      <w:jc w:val="center"/>
      <w:outlineLvl w:val="0"/>
    </w:pPr>
    <w:rPr>
      <w:b/>
      <w:bCs/>
      <w:sz w:val="24"/>
      <w:szCs w:val="24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link w:val="TextindependentCar"/>
    <w:uiPriority w:val="1"/>
    <w:qFormat/>
    <w:rPr>
      <w:b/>
      <w:bCs/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alera">
    <w:name w:val="header"/>
    <w:basedOn w:val="Normal"/>
    <w:link w:val="Capalera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676BB5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Tipusdelletraperdefectedelpargraf"/>
    <w:link w:val="Peu"/>
    <w:uiPriority w:val="99"/>
    <w:rsid w:val="00676BB5"/>
    <w:rPr>
      <w:rFonts w:ascii="Arial" w:eastAsia="Arial" w:hAnsi="Arial" w:cs="Arial"/>
    </w:rPr>
  </w:style>
  <w:style w:type="character" w:customStyle="1" w:styleId="Ttol1Car">
    <w:name w:val="Títol 1 Car"/>
    <w:basedOn w:val="Tipusdelletraperdefectedelpargraf"/>
    <w:link w:val="Ttol1"/>
    <w:uiPriority w:val="1"/>
    <w:rsid w:val="00676BB5"/>
    <w:rPr>
      <w:rFonts w:ascii="Arial" w:eastAsia="Arial" w:hAnsi="Arial" w:cs="Arial"/>
      <w:b/>
      <w:bCs/>
      <w:sz w:val="24"/>
      <w:szCs w:val="2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837CD1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Tipusdelletraperdefectedelpargraf"/>
    <w:link w:val="Textdeglobus"/>
    <w:uiPriority w:val="99"/>
    <w:semiHidden/>
    <w:rsid w:val="00837CD1"/>
    <w:rPr>
      <w:rFonts w:ascii="Tahoma" w:eastAsia="Arial" w:hAnsi="Tahoma" w:cs="Tahoma"/>
      <w:sz w:val="16"/>
      <w:szCs w:val="16"/>
    </w:rPr>
  </w:style>
  <w:style w:type="character" w:customStyle="1" w:styleId="TextindependentCar">
    <w:name w:val="Text independent Car"/>
    <w:basedOn w:val="Tipusdelletraperdefectedelpargraf"/>
    <w:link w:val="Textindependent"/>
    <w:uiPriority w:val="1"/>
    <w:rsid w:val="00CD6D58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4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UPC</cp:lastModifiedBy>
  <cp:revision>12</cp:revision>
  <dcterms:created xsi:type="dcterms:W3CDTF">2020-11-06T14:42:00Z</dcterms:created>
  <dcterms:modified xsi:type="dcterms:W3CDTF">2021-06-2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